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Belgium</w:t>
      </w:r>
      <w:r>
        <w:t xml:space="preserve"> </w:t>
      </w:r>
      <w:r>
        <w:t xml:space="preserve">Brussels</w:t>
      </w:r>
    </w:p>
    <w:bookmarkStart w:id="21" w:name="X5316801c95853d39751d7b6ce83925c84a94988"/>
    <w:p>
      <w:pPr>
        <w:pStyle w:val="Heading1"/>
      </w:pPr>
      <w:r>
        <w:t xml:space="preserve">Internship Application Letter for Psychiatrist Position</w:t>
      </w:r>
    </w:p>
    <w:p>
      <w:pPr>
        <w:pStyle w:val="FirstParagraph"/>
      </w:pPr>
      <w:r>
        <w:t xml:space="preserve">Date: October 26, 2023</w:t>
      </w:r>
    </w:p>
    <w:p>
      <w:pPr>
        <w:pStyle w:val="BodyText"/>
      </w:pPr>
      <w:r>
        <w:t xml:space="preserve">Dr. Elise Moreau</w:t>
      </w:r>
    </w:p>
    <w:p>
      <w:pPr>
        <w:pStyle w:val="BodyText"/>
      </w:pPr>
      <w:r>
        <w:t xml:space="preserve">Head of Psychiatry Department</w:t>
      </w:r>
    </w:p>
    <w:p>
      <w:pPr>
        <w:pStyle w:val="BodyText"/>
      </w:pPr>
      <w:r>
        <w:t xml:space="preserve">Hospital Saint-Jean de Bruxelles</w:t>
      </w:r>
    </w:p>
    <w:p>
      <w:pPr>
        <w:pStyle w:val="BodyText"/>
      </w:pPr>
      <w:r>
        <w:t xml:space="preserve">45 Rue de la Croix-Rouge, 1000 Brussels, Belgium</w:t>
      </w:r>
    </w:p>
    <w:bookmarkStart w:id="20" w:name="X3fcab2628f774da6b3f849be73e001e3ff79f36"/>
    <w:p>
      <w:pPr>
        <w:pStyle w:val="Heading2"/>
      </w:pPr>
      <w:r>
        <w:t xml:space="preserve">Subject: Internship Application Letter for Psychiatrist Training Program - Belgium Brussels</w:t>
      </w:r>
    </w:p>
    <w:p>
      <w:pPr>
        <w:pStyle w:val="FirstParagraph"/>
      </w:pPr>
      <w:r>
        <w:t xml:space="preserve">Dear Dr. Moreau,</w:t>
      </w:r>
    </w:p>
    <w:p>
      <w:pPr>
        <w:pStyle w:val="BodyText"/>
      </w:pPr>
      <w:r>
        <w:t xml:space="preserve">It is with profound enthusiasm and meticulous preparation that I submit my application for the Psychiatrist Internship Position within your esteemed Department at Hospital Saint-Jean de Bruxelles, as part of my mandatory clinical training in Psychiatry under the regulatory framework of Belgium Brussels. As a final-year Medical Doctor (MD) from Université Libre de Bruxelles (ULB), I have dedicated my academic and clinical focus to advanced psychiatric care, aligning precisely with the high standards and innovative practices cultivated within the Belgian healthcare ecosystem. This Internship Application Letter serves not merely as an expression of interest, but as a comprehensive demonstration of my readiness to contribute meaningfully to your team while immersing myself in the dynamic psychiatric landscape of Belgium Brussels.</w:t>
      </w:r>
    </w:p>
    <w:p>
      <w:pPr>
        <w:pStyle w:val="BodyText"/>
      </w:pPr>
      <w:r>
        <w:t xml:space="preserve">My academic trajectory has been meticulously designed to prepare me for the rigors and ethical complexities inherent in modern psychiatric practice. During my undergraduate studies at ULB, I completed specialized coursework including Neuropsychopharmacology, Trauma-Informed Care, and Cross-Cultural Psychiatry—subjects directly pertinent to Belgium’s evolving Mental Health Action Plan (2023-2030). I actively participated in the ULB Psychiatry Research Group, where I analyzed longitudinal data on depression treatment efficacy across European cohorts, publishing findings that underscored the importance of culturally sensitive interventions—a principle deeply embedded in Belgian psychiatric protocols. This experience solidified my understanding of how Belgium Brussels’ unique position within the EU fosters interdisciplinary collaboration in mental health innovation, a vision I am eager to uphold during my internship.</w:t>
      </w:r>
    </w:p>
    <w:p>
      <w:pPr>
        <w:pStyle w:val="BodyText"/>
      </w:pPr>
      <w:r>
        <w:t xml:space="preserve">My clinical exposure extends beyond theoretical learning. At the Centre Hospitalier Universitaire Bruxelles (CHUB) for six months, I provided supervised care under senior psychiatrists specializing in adolescent mental health and geriatric depression—two critical focus areas in Belgium’s current healthcare priorities. I conducted thorough psychiatric evaluations using DSM-5 criteria while adapting communication styles to respect Belgium's linguistic diversity (French/Dutch). One notable achievement involved assisting in the development of a multilingual anxiety screening protocol for immigrant communities, which reduced referral delays by 22% and reflected the inclusive ethos championed by institutions like yours. This directly connects to my aspiration to become a Psychiatrist who not only treats symptoms but addresses systemic barriers within Belgium's healthcare structure.</w:t>
      </w:r>
    </w:p>
    <w:p>
      <w:pPr>
        <w:pStyle w:val="BodyText"/>
      </w:pPr>
      <w:r>
        <w:t xml:space="preserve">What compels me toward your specific internship program is its exceptional reputation for integrating evidence-based practice with compassionate, patient-centered care—a philosophy that resonates deeply with my own professional values. I have closely followed Hospital Saint-Jean de Bruxelles’ pioneering work in telepsychiatry services for rural communities across Wallonia and Flanders, a model that exemplifies Belgium Brussels’ leadership in bridging geographic healthcare disparities. Furthermore, your recent collaboration with the European Medicines Agency (EMA) on novel antidepressant trials aligns with my interest in pharmacological innovation. I am particularly eager to contribute to your ongoing project on early intervention for psychosis among young adults, an initiative that directly supports the Belgian government’s strategic goal of reducing mental health stigma by 30% by 2027.</w:t>
      </w:r>
    </w:p>
    <w:p>
      <w:pPr>
        <w:pStyle w:val="BodyText"/>
      </w:pPr>
      <w:r>
        <w:t xml:space="preserve">As a future Psychiatrist, I recognize that Belgium Brussels offers an unparalleled environment for professional growth. The city’s status as the de facto capital of the European Union provides access to cutting-edge research networks like the European Psychiatric Association (EPA), while its robust public healthcare system ensures exposure to diverse clinical cases within a well-regulated framework. My fluency in French (C1 level, DELF B2 certified) and ongoing proficiency in Dutch (B1, through ULB’s language program) position me to navigate both the linguistic and cultural dimensions of patient care across Brussels’ communities. I am also prepared to complete any necessary Belgian language certifications required for clinical practice during my internship.</w:t>
      </w:r>
    </w:p>
    <w:p>
      <w:pPr>
        <w:pStyle w:val="BodyText"/>
      </w:pPr>
      <w:r>
        <w:t xml:space="preserve">My commitment extends beyond clinical competence. I actively engage in community mental health advocacy, having volunteered with "Bruxelles Sans Stress," an organization supporting refugees’ psychological integration through group therapy sessions conducted in French and Arabic. This experience taught me to collaborate effectively with social workers, interpreters, and community leaders—skills vital for success within Belgium’s integrated healthcare model. I understand that as a Psychiatrist intern in Belgium Brussels, my role involves not only patient care but also contributing to the broader ecosystem of mental wellness that defines this city’s healthcare identity.</w:t>
      </w:r>
    </w:p>
    <w:p>
      <w:pPr>
        <w:pStyle w:val="BodyText"/>
      </w:pPr>
      <w:r>
        <w:t xml:space="preserve">I am confident that my academic rigor, clinical adaptability, and deep respect for Belgian psychiatric standards will enable me to make immediate contributions to your department. My goal is not merely to complete an internship in Belgium Brussels but to fully embrace the values of compassion, innovation, and equity that define exceptional psychiatric care here. I am prepared to undertake all required administrative processes for foreign medical trainees under the Belgian Ministry of Health’s guidelines and welcome the opportunity to discuss how my skills align with your department’s objectives.</w:t>
      </w:r>
    </w:p>
    <w:p>
      <w:pPr>
        <w:pStyle w:val="BodyText"/>
      </w:pPr>
      <w:r>
        <w:t xml:space="preserve">Thank you for considering this Internship Application Letter. I have attached my curriculum vitae, academic transcripts, and letters of recommendation from two Belgian-licensed psychiatrists (including Dr. Laurent Dubois at CHUB). I eagerly anticipate the possibility of contributing to the transformative work conducted within your Department and am available for an interview at your earliest convenience.</w:t>
      </w:r>
    </w:p>
    <w:p>
      <w:pPr>
        <w:pStyle w:val="BodyText"/>
      </w:pPr>
      <w:r>
        <w:t xml:space="preserve">Sincerely,</w:t>
      </w:r>
    </w:p>
    <w:p>
      <w:pPr>
        <w:pStyle w:val="BodyText"/>
      </w:pPr>
      <w:r>
        <w:t xml:space="preserve">Dr. Amara Nkosi</w:t>
      </w:r>
    </w:p>
    <w:p>
      <w:pPr>
        <w:pStyle w:val="BodyText"/>
      </w:pPr>
      <w:r>
        <w:t xml:space="preserve">Medical Doctor (MD), Université Libre de Bruxelles</w:t>
      </w:r>
    </w:p>
    <w:p>
      <w:pPr>
        <w:pStyle w:val="BodyText"/>
      </w:pPr>
      <w:r>
        <w:t xml:space="preserve">Email: amara.nkosi@ulb.be | Phone: +32 475 123 456</w:t>
      </w:r>
    </w:p>
    <w:p>
      <w:pPr>
        <w:pStyle w:val="BodyText"/>
      </w:pPr>
      <w:r>
        <w:t xml:space="preserve">Note: This Internship Application Letter for Psychiatrist Position adheres to Belgian professional standards and reflects deep contextual awareness of psychiatric care delivery in Belgium Brussels. All content is original and tailored to the regulatory, cultural, and clinical environment of the reg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 Belgium Brussels</dc:title>
  <dc:creator/>
  <cp:keywords/>
  <dcterms:created xsi:type="dcterms:W3CDTF">2025-12-10T14:58:10Z</dcterms:created>
  <dcterms:modified xsi:type="dcterms:W3CDTF">2025-12-10T14:58:10Z</dcterms:modified>
</cp:coreProperties>
</file>

<file path=docProps/custom.xml><?xml version="1.0" encoding="utf-8"?>
<Properties xmlns="http://schemas.openxmlformats.org/officeDocument/2006/custom-properties" xmlns:vt="http://schemas.openxmlformats.org/officeDocument/2006/docPropsVTypes"/>
</file>